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3971BD" w:rsidRDefault="003B7542" w:rsidP="003971BD">
      <w:pPr>
        <w:spacing w:after="0"/>
        <w:jc w:val="center"/>
        <w:rPr>
          <w:rFonts w:ascii="Arial" w:hAnsi="Arial" w:cs="Arial"/>
          <w:b/>
          <w:caps/>
          <w:sz w:val="28"/>
        </w:rPr>
      </w:pPr>
      <w:r w:rsidRPr="003971BD">
        <w:rPr>
          <w:rFonts w:ascii="Arial" w:hAnsi="Arial" w:cs="Arial"/>
          <w:b/>
          <w:caps/>
          <w:sz w:val="28"/>
        </w:rPr>
        <w:t>Sean M. Hull</w:t>
      </w:r>
    </w:p>
    <w:p w:rsidR="003B7542" w:rsidRPr="003971BD" w:rsidRDefault="003B7542" w:rsidP="003971BD">
      <w:pPr>
        <w:pBdr>
          <w:bottom w:val="single" w:sz="4" w:space="1" w:color="auto"/>
        </w:pBdr>
        <w:spacing w:after="0"/>
        <w:jc w:val="center"/>
        <w:rPr>
          <w:rFonts w:ascii="Arial" w:hAnsi="Arial" w:cs="Arial"/>
          <w:i/>
        </w:rPr>
      </w:pPr>
      <w:r w:rsidRPr="003971BD">
        <w:rPr>
          <w:rFonts w:ascii="Arial" w:hAnsi="Arial" w:cs="Arial"/>
          <w:i/>
        </w:rPr>
        <w:t>Painter / Framer / Roofer / Warehouse / Tree Trimmer</w:t>
      </w:r>
    </w:p>
    <w:p w:rsidR="003B7542" w:rsidRPr="003971BD" w:rsidRDefault="003B7542" w:rsidP="003971BD">
      <w:pPr>
        <w:spacing w:after="0"/>
        <w:jc w:val="center"/>
        <w:rPr>
          <w:rFonts w:ascii="Arial" w:hAnsi="Arial" w:cs="Arial"/>
        </w:rPr>
      </w:pPr>
      <w:r w:rsidRPr="003971BD">
        <w:rPr>
          <w:rFonts w:ascii="Arial" w:hAnsi="Arial" w:cs="Arial"/>
        </w:rPr>
        <w:t>shull@wwrfresource.com</w:t>
      </w:r>
    </w:p>
    <w:p w:rsidR="003B7542" w:rsidRPr="003971BD" w:rsidRDefault="003B7542" w:rsidP="003971BD">
      <w:pPr>
        <w:spacing w:after="0"/>
        <w:jc w:val="center"/>
        <w:rPr>
          <w:rFonts w:ascii="Arial" w:hAnsi="Arial" w:cs="Arial"/>
        </w:rPr>
      </w:pPr>
      <w:r w:rsidRPr="003971BD">
        <w:rPr>
          <w:rFonts w:ascii="Arial" w:hAnsi="Arial" w:cs="Arial"/>
          <w:i/>
        </w:rPr>
        <w:t>Message:</w:t>
      </w:r>
      <w:r w:rsidRPr="003971BD">
        <w:rPr>
          <w:rFonts w:ascii="Arial" w:hAnsi="Arial" w:cs="Arial"/>
        </w:rPr>
        <w:t xml:space="preserve"> (316) 265-5211 ext. 208</w:t>
      </w:r>
    </w:p>
    <w:p w:rsidR="003B7542" w:rsidRPr="003971BD" w:rsidRDefault="003B7542" w:rsidP="003971BD">
      <w:pPr>
        <w:spacing w:after="0"/>
        <w:jc w:val="center"/>
        <w:rPr>
          <w:rFonts w:ascii="Arial" w:hAnsi="Arial" w:cs="Arial"/>
        </w:rPr>
      </w:pPr>
      <w:r w:rsidRPr="003971BD">
        <w:rPr>
          <w:rFonts w:ascii="Arial" w:hAnsi="Arial" w:cs="Arial"/>
        </w:rPr>
        <w:t>401 S. Emporia, Wichita, KS 67202</w:t>
      </w:r>
    </w:p>
    <w:p w:rsidR="003B7542" w:rsidRPr="003971BD" w:rsidRDefault="003B7542" w:rsidP="003971BD">
      <w:pPr>
        <w:spacing w:before="100" w:beforeAutospacing="1" w:after="0"/>
        <w:rPr>
          <w:rFonts w:ascii="Arial" w:hAnsi="Arial" w:cs="Arial"/>
          <w:b/>
          <w:caps/>
        </w:rPr>
      </w:pPr>
      <w:r w:rsidRPr="003971BD">
        <w:rPr>
          <w:rFonts w:ascii="Arial" w:hAnsi="Arial" w:cs="Arial"/>
          <w:b/>
          <w:caps/>
        </w:rPr>
        <w:t>Profile Statement</w:t>
      </w:r>
    </w:p>
    <w:p w:rsidR="003B7542" w:rsidRPr="003971BD" w:rsidRDefault="003B7542" w:rsidP="003971BD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100% Team-player with 10 years’ combined experience in construction, warehousing, and tree trimming.</w:t>
      </w:r>
    </w:p>
    <w:p w:rsidR="003B7542" w:rsidRPr="003971BD" w:rsidRDefault="003B7542" w:rsidP="003971BD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 xml:space="preserve">Demonstrated ability to provide leadership to up to 6 crews of 30 people </w:t>
      </w:r>
      <w:r w:rsidR="003971BD" w:rsidRPr="003971BD">
        <w:rPr>
          <w:rFonts w:ascii="Arial" w:hAnsi="Arial" w:cs="Arial"/>
        </w:rPr>
        <w:t xml:space="preserve">total </w:t>
      </w:r>
      <w:r w:rsidRPr="003971BD">
        <w:rPr>
          <w:rFonts w:ascii="Arial" w:hAnsi="Arial" w:cs="Arial"/>
        </w:rPr>
        <w:t>at a time.</w:t>
      </w:r>
    </w:p>
    <w:p w:rsidR="003B7542" w:rsidRPr="003971BD" w:rsidRDefault="003B7542" w:rsidP="003971BD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Maintains a high level of attention to detail while prioritizing and managing schedules to finish on time.</w:t>
      </w:r>
    </w:p>
    <w:p w:rsidR="003B7542" w:rsidRPr="003971BD" w:rsidRDefault="003B7542" w:rsidP="003971BD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Communicates well with others, especially when delivering customer service to upsell appointments.</w:t>
      </w:r>
    </w:p>
    <w:p w:rsidR="003B7542" w:rsidRPr="003971BD" w:rsidRDefault="003B7542" w:rsidP="003971BD">
      <w:pPr>
        <w:spacing w:before="100" w:beforeAutospacing="1" w:after="0"/>
        <w:rPr>
          <w:rFonts w:ascii="Arial" w:hAnsi="Arial" w:cs="Arial"/>
          <w:b/>
          <w:caps/>
        </w:rPr>
      </w:pPr>
      <w:r w:rsidRPr="003971BD">
        <w:rPr>
          <w:rFonts w:ascii="Arial" w:hAnsi="Arial" w:cs="Arial"/>
          <w:b/>
          <w:caps/>
        </w:rPr>
        <w:t>Skill Summary</w:t>
      </w:r>
    </w:p>
    <w:p w:rsidR="003971BD" w:rsidRPr="003971BD" w:rsidRDefault="003971BD" w:rsidP="003971BD">
      <w:pPr>
        <w:spacing w:after="0"/>
        <w:rPr>
          <w:rFonts w:ascii="Arial" w:hAnsi="Arial" w:cs="Arial"/>
          <w:i/>
        </w:rPr>
        <w:sectPr w:rsidR="003971BD" w:rsidRPr="003971BD" w:rsidSect="003971B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B7542" w:rsidRPr="003971BD" w:rsidRDefault="003B7542" w:rsidP="003971BD">
      <w:pPr>
        <w:spacing w:after="0"/>
        <w:rPr>
          <w:rFonts w:ascii="Arial" w:hAnsi="Arial" w:cs="Arial"/>
          <w:i/>
        </w:rPr>
      </w:pPr>
      <w:r w:rsidRPr="003971BD">
        <w:rPr>
          <w:rFonts w:ascii="Arial" w:hAnsi="Arial" w:cs="Arial"/>
          <w:i/>
        </w:rPr>
        <w:lastRenderedPageBreak/>
        <w:t>Painting</w:t>
      </w:r>
    </w:p>
    <w:p w:rsidR="003B7542" w:rsidRPr="003971BD" w:rsidRDefault="003B7542" w:rsidP="003971BD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Airless sprayers</w:t>
      </w:r>
    </w:p>
    <w:p w:rsidR="003B7542" w:rsidRPr="003971BD" w:rsidRDefault="003B7542" w:rsidP="003971BD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Sand blasting</w:t>
      </w:r>
    </w:p>
    <w:p w:rsidR="003B7542" w:rsidRPr="003971BD" w:rsidRDefault="003B7542" w:rsidP="003971BD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Powder coating</w:t>
      </w:r>
    </w:p>
    <w:p w:rsidR="003B7542" w:rsidRDefault="003B7542" w:rsidP="003971BD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 xml:space="preserve">Lacquer application </w:t>
      </w:r>
    </w:p>
    <w:p w:rsidR="00E73074" w:rsidRPr="003971BD" w:rsidRDefault="00E73074" w:rsidP="003971BD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Custom stain</w:t>
      </w:r>
    </w:p>
    <w:p w:rsidR="003B7542" w:rsidRPr="003971BD" w:rsidRDefault="003971BD" w:rsidP="003971BD">
      <w:pPr>
        <w:spacing w:after="0"/>
        <w:rPr>
          <w:rFonts w:ascii="Arial" w:hAnsi="Arial" w:cs="Arial"/>
          <w:i/>
        </w:rPr>
      </w:pPr>
      <w:r w:rsidRPr="003971BD">
        <w:rPr>
          <w:rFonts w:ascii="Arial" w:hAnsi="Arial" w:cs="Arial"/>
          <w:i/>
        </w:rPr>
        <w:br w:type="column"/>
      </w:r>
      <w:r w:rsidR="003B7542" w:rsidRPr="003971BD">
        <w:rPr>
          <w:rFonts w:ascii="Arial" w:hAnsi="Arial" w:cs="Arial"/>
          <w:i/>
        </w:rPr>
        <w:lastRenderedPageBreak/>
        <w:t>Construction</w:t>
      </w:r>
    </w:p>
    <w:p w:rsidR="003B7542" w:rsidRPr="003971BD" w:rsidRDefault="003B7542" w:rsidP="003971BD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Framing</w:t>
      </w:r>
    </w:p>
    <w:p w:rsidR="003B7542" w:rsidRPr="003971BD" w:rsidRDefault="003B7542" w:rsidP="003971BD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Roofing</w:t>
      </w:r>
    </w:p>
    <w:p w:rsidR="003B7542" w:rsidRDefault="003B7542" w:rsidP="003971BD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Hydraulic</w:t>
      </w:r>
      <w:r w:rsidR="00E73074">
        <w:rPr>
          <w:rFonts w:ascii="Arial" w:hAnsi="Arial" w:cs="Arial"/>
        </w:rPr>
        <w:t>/power</w:t>
      </w:r>
      <w:r w:rsidRPr="003971BD">
        <w:rPr>
          <w:rFonts w:ascii="Arial" w:hAnsi="Arial" w:cs="Arial"/>
        </w:rPr>
        <w:t xml:space="preserve"> drills/saws</w:t>
      </w:r>
    </w:p>
    <w:p w:rsidR="00E73074" w:rsidRPr="003971BD" w:rsidRDefault="00E73074" w:rsidP="003971BD">
      <w:pPr>
        <w:pStyle w:val="ListParagraph"/>
        <w:numPr>
          <w:ilvl w:val="0"/>
          <w:numId w:val="3"/>
        </w:numPr>
        <w:spacing w:after="0"/>
        <w:rPr>
          <w:rFonts w:ascii="Arial" w:hAnsi="Arial" w:cs="Arial"/>
        </w:rPr>
      </w:pPr>
      <w:r>
        <w:rPr>
          <w:rFonts w:ascii="Arial" w:hAnsi="Arial" w:cs="Arial"/>
        </w:rPr>
        <w:t>Drywall repair and finish</w:t>
      </w:r>
    </w:p>
    <w:p w:rsidR="003B7542" w:rsidRPr="003971BD" w:rsidRDefault="003971BD" w:rsidP="003971BD">
      <w:pPr>
        <w:spacing w:after="0"/>
        <w:rPr>
          <w:rFonts w:ascii="Arial" w:hAnsi="Arial" w:cs="Arial"/>
          <w:i/>
        </w:rPr>
      </w:pPr>
      <w:r w:rsidRPr="003971BD">
        <w:rPr>
          <w:rFonts w:ascii="Arial" w:hAnsi="Arial" w:cs="Arial"/>
          <w:i/>
        </w:rPr>
        <w:br w:type="column"/>
      </w:r>
      <w:r w:rsidR="003B7542" w:rsidRPr="003971BD">
        <w:rPr>
          <w:rFonts w:ascii="Arial" w:hAnsi="Arial" w:cs="Arial"/>
          <w:i/>
        </w:rPr>
        <w:lastRenderedPageBreak/>
        <w:t>Tree Trimming</w:t>
      </w:r>
    </w:p>
    <w:p w:rsidR="003B7542" w:rsidRPr="003971BD" w:rsidRDefault="003B7542" w:rsidP="003971BD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Chainsaws</w:t>
      </w:r>
    </w:p>
    <w:p w:rsidR="003B7542" w:rsidRPr="003971BD" w:rsidRDefault="003B7542" w:rsidP="003971BD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Bucket trucks</w:t>
      </w:r>
    </w:p>
    <w:p w:rsidR="003B7542" w:rsidRPr="003971BD" w:rsidRDefault="003B7542" w:rsidP="003971BD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Aerial lifts</w:t>
      </w:r>
    </w:p>
    <w:p w:rsidR="003B7542" w:rsidRPr="003971BD" w:rsidRDefault="003B7542" w:rsidP="003971BD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Scissor lifts</w:t>
      </w:r>
    </w:p>
    <w:p w:rsidR="003B7542" w:rsidRPr="003971BD" w:rsidRDefault="003B7542" w:rsidP="003971BD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Impact tools</w:t>
      </w:r>
    </w:p>
    <w:p w:rsidR="003971BD" w:rsidRPr="003971BD" w:rsidRDefault="003971BD" w:rsidP="003971BD">
      <w:pPr>
        <w:spacing w:after="0"/>
        <w:rPr>
          <w:rFonts w:ascii="Arial" w:hAnsi="Arial" w:cs="Arial"/>
          <w:b/>
        </w:rPr>
        <w:sectPr w:rsidR="003971BD" w:rsidRPr="003971BD" w:rsidSect="003971BD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  <w:bookmarkStart w:id="0" w:name="_GoBack"/>
      <w:bookmarkEnd w:id="0"/>
    </w:p>
    <w:p w:rsidR="003B7542" w:rsidRPr="003971BD" w:rsidRDefault="003971BD" w:rsidP="003971BD">
      <w:pPr>
        <w:spacing w:after="0"/>
        <w:rPr>
          <w:rFonts w:ascii="Arial" w:hAnsi="Arial" w:cs="Arial"/>
          <w:b/>
          <w:caps/>
        </w:rPr>
      </w:pPr>
      <w:r w:rsidRPr="003971BD">
        <w:rPr>
          <w:rFonts w:ascii="Arial" w:hAnsi="Arial" w:cs="Arial"/>
          <w:b/>
          <w:caps/>
        </w:rPr>
        <w:lastRenderedPageBreak/>
        <w:t>Recent Experience</w:t>
      </w:r>
    </w:p>
    <w:p w:rsidR="003B7542" w:rsidRPr="003971BD" w:rsidRDefault="003B7542" w:rsidP="003971BD">
      <w:pPr>
        <w:tabs>
          <w:tab w:val="left" w:pos="2880"/>
          <w:tab w:val="left" w:pos="5760"/>
          <w:tab w:val="right" w:pos="9360"/>
        </w:tabs>
        <w:spacing w:after="0"/>
        <w:rPr>
          <w:rFonts w:ascii="Arial" w:hAnsi="Arial" w:cs="Arial"/>
        </w:rPr>
      </w:pPr>
      <w:r w:rsidRPr="003971BD">
        <w:rPr>
          <w:rFonts w:ascii="Arial" w:hAnsi="Arial" w:cs="Arial"/>
          <w:i/>
        </w:rPr>
        <w:t>Painting Supervisor</w:t>
      </w:r>
      <w:r w:rsidRPr="003971BD">
        <w:rPr>
          <w:rFonts w:ascii="Arial" w:hAnsi="Arial" w:cs="Arial"/>
        </w:rPr>
        <w:tab/>
      </w:r>
      <w:r w:rsidR="00431DA4" w:rsidRPr="003971BD">
        <w:rPr>
          <w:rFonts w:ascii="Arial" w:hAnsi="Arial" w:cs="Arial"/>
        </w:rPr>
        <w:t>Millennium</w:t>
      </w:r>
      <w:r w:rsidRPr="003971BD">
        <w:rPr>
          <w:rFonts w:ascii="Arial" w:hAnsi="Arial" w:cs="Arial"/>
        </w:rPr>
        <w:t xml:space="preserve"> Painting</w:t>
      </w:r>
      <w:r w:rsidR="00431DA4" w:rsidRPr="003971BD">
        <w:rPr>
          <w:rFonts w:ascii="Arial" w:hAnsi="Arial" w:cs="Arial"/>
        </w:rPr>
        <w:tab/>
        <w:t>Edgerton, KS</w:t>
      </w:r>
      <w:r w:rsidR="00431DA4" w:rsidRPr="003971BD">
        <w:rPr>
          <w:rFonts w:ascii="Arial" w:hAnsi="Arial" w:cs="Arial"/>
        </w:rPr>
        <w:tab/>
        <w:t>2016-2017</w:t>
      </w:r>
    </w:p>
    <w:p w:rsidR="00431DA4" w:rsidRPr="003971BD" w:rsidRDefault="00431DA4" w:rsidP="003971BD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Repaired areas of drywall, paint, and wood rot as identified.</w:t>
      </w:r>
    </w:p>
    <w:p w:rsidR="00431DA4" w:rsidRPr="003971BD" w:rsidRDefault="00431DA4" w:rsidP="003971BD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Applied repaints and new construction paints.</w:t>
      </w:r>
    </w:p>
    <w:p w:rsidR="00431DA4" w:rsidRPr="003971BD" w:rsidRDefault="00431DA4" w:rsidP="003971BD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Completed punch lists and warranty work for builders prior to final walkthroughs.</w:t>
      </w:r>
    </w:p>
    <w:p w:rsidR="00431DA4" w:rsidRPr="003971BD" w:rsidRDefault="00431DA4" w:rsidP="003971BD">
      <w:pPr>
        <w:tabs>
          <w:tab w:val="left" w:pos="2880"/>
          <w:tab w:val="left" w:pos="3600"/>
          <w:tab w:val="left" w:pos="5760"/>
          <w:tab w:val="right" w:pos="9360"/>
        </w:tabs>
        <w:spacing w:before="100" w:beforeAutospacing="1" w:after="0"/>
        <w:rPr>
          <w:rFonts w:ascii="Arial" w:hAnsi="Arial" w:cs="Arial"/>
        </w:rPr>
      </w:pPr>
      <w:r w:rsidRPr="003971BD">
        <w:rPr>
          <w:rFonts w:ascii="Arial" w:hAnsi="Arial" w:cs="Arial"/>
          <w:i/>
        </w:rPr>
        <w:t>Tree Trimmer</w:t>
      </w:r>
      <w:r w:rsidRPr="003971BD">
        <w:rPr>
          <w:rFonts w:ascii="Arial" w:hAnsi="Arial" w:cs="Arial"/>
        </w:rPr>
        <w:tab/>
        <w:t>Wright Tree Service</w:t>
      </w:r>
      <w:r w:rsidRPr="003971BD">
        <w:rPr>
          <w:rFonts w:ascii="Arial" w:hAnsi="Arial" w:cs="Arial"/>
        </w:rPr>
        <w:tab/>
        <w:t>Des Moines, IA</w:t>
      </w:r>
      <w:r w:rsidRPr="003971BD">
        <w:rPr>
          <w:rFonts w:ascii="Arial" w:hAnsi="Arial" w:cs="Arial"/>
        </w:rPr>
        <w:tab/>
        <w:t>2014-2016</w:t>
      </w:r>
    </w:p>
    <w:p w:rsidR="00431DA4" w:rsidRPr="003971BD" w:rsidRDefault="00431DA4" w:rsidP="003971BD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Trimmed power lines of tree brush but cutting and removing excess foliage.</w:t>
      </w:r>
    </w:p>
    <w:p w:rsidR="00431DA4" w:rsidRPr="003971BD" w:rsidRDefault="00431DA4" w:rsidP="003971BD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Climbed trees of varying heights to remove hard-to-reach branches and limbs.</w:t>
      </w:r>
    </w:p>
    <w:p w:rsidR="00431DA4" w:rsidRPr="003971BD" w:rsidRDefault="00431DA4" w:rsidP="003971BD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Operated bucket trucks to reach areas unavailable by other means.</w:t>
      </w:r>
    </w:p>
    <w:p w:rsidR="00431DA4" w:rsidRPr="003971BD" w:rsidRDefault="00431DA4" w:rsidP="003971BD">
      <w:pPr>
        <w:tabs>
          <w:tab w:val="left" w:pos="2880"/>
          <w:tab w:val="left" w:pos="3600"/>
          <w:tab w:val="left" w:pos="5760"/>
          <w:tab w:val="right" w:pos="9360"/>
        </w:tabs>
        <w:spacing w:before="100" w:beforeAutospacing="1" w:after="0"/>
        <w:rPr>
          <w:rFonts w:ascii="Arial" w:hAnsi="Arial" w:cs="Arial"/>
        </w:rPr>
      </w:pPr>
      <w:r w:rsidRPr="003971BD">
        <w:rPr>
          <w:rFonts w:ascii="Arial" w:hAnsi="Arial" w:cs="Arial"/>
          <w:i/>
        </w:rPr>
        <w:t>Painting Supervisor</w:t>
      </w:r>
      <w:r w:rsidRPr="003971BD">
        <w:rPr>
          <w:rFonts w:ascii="Arial" w:hAnsi="Arial" w:cs="Arial"/>
        </w:rPr>
        <w:tab/>
        <w:t>Associated Drywall &amp; Paint</w:t>
      </w:r>
      <w:r w:rsidRPr="003971BD">
        <w:rPr>
          <w:rFonts w:ascii="Arial" w:hAnsi="Arial" w:cs="Arial"/>
        </w:rPr>
        <w:tab/>
        <w:t>Gardner, KS</w:t>
      </w:r>
      <w:r w:rsidRPr="003971BD">
        <w:rPr>
          <w:rFonts w:ascii="Arial" w:hAnsi="Arial" w:cs="Arial"/>
        </w:rPr>
        <w:tab/>
        <w:t>2011-2014</w:t>
      </w:r>
    </w:p>
    <w:p w:rsidR="00431DA4" w:rsidRPr="003971BD" w:rsidRDefault="003971BD" w:rsidP="003971BD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Oversaw 6 crews of approximately 5 workers at any given time.</w:t>
      </w:r>
    </w:p>
    <w:p w:rsidR="003971BD" w:rsidRPr="003971BD" w:rsidRDefault="003971BD" w:rsidP="003971BD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Consulted with homeowners and businesses to order paint and materials.</w:t>
      </w:r>
    </w:p>
    <w:p w:rsidR="003971BD" w:rsidRPr="003971BD" w:rsidRDefault="003971BD" w:rsidP="003971BD">
      <w:pPr>
        <w:pStyle w:val="ListParagraph"/>
        <w:numPr>
          <w:ilvl w:val="0"/>
          <w:numId w:val="6"/>
        </w:numPr>
        <w:spacing w:after="0"/>
        <w:rPr>
          <w:rFonts w:ascii="Arial" w:hAnsi="Arial" w:cs="Arial"/>
        </w:rPr>
      </w:pPr>
      <w:r w:rsidRPr="003971BD">
        <w:rPr>
          <w:rFonts w:ascii="Arial" w:hAnsi="Arial" w:cs="Arial"/>
        </w:rPr>
        <w:t>Provided warrant work related to drywall and paint on 3, 6, and 12 month terms.</w:t>
      </w:r>
    </w:p>
    <w:p w:rsidR="003971BD" w:rsidRPr="003971BD" w:rsidRDefault="003971BD" w:rsidP="003971BD">
      <w:pPr>
        <w:spacing w:before="100" w:beforeAutospacing="1" w:after="0"/>
        <w:rPr>
          <w:rFonts w:ascii="Arial" w:hAnsi="Arial" w:cs="Arial"/>
          <w:b/>
          <w:caps/>
        </w:rPr>
      </w:pPr>
      <w:r w:rsidRPr="003971BD">
        <w:rPr>
          <w:rFonts w:ascii="Arial" w:hAnsi="Arial" w:cs="Arial"/>
          <w:b/>
          <w:caps/>
        </w:rPr>
        <w:t>Additional Experience</w:t>
      </w:r>
    </w:p>
    <w:p w:rsidR="003971BD" w:rsidRPr="003971BD" w:rsidRDefault="003971BD" w:rsidP="00E73074">
      <w:pPr>
        <w:pStyle w:val="ListParagraph"/>
        <w:numPr>
          <w:ilvl w:val="0"/>
          <w:numId w:val="5"/>
        </w:numPr>
        <w:tabs>
          <w:tab w:val="left" w:pos="3240"/>
          <w:tab w:val="left" w:pos="6120"/>
          <w:tab w:val="right" w:pos="9360"/>
        </w:tabs>
        <w:spacing w:after="0"/>
        <w:rPr>
          <w:rFonts w:ascii="Arial" w:hAnsi="Arial" w:cs="Arial"/>
        </w:rPr>
      </w:pPr>
      <w:r w:rsidRPr="00F1017C">
        <w:rPr>
          <w:rFonts w:ascii="Arial" w:hAnsi="Arial" w:cs="Arial"/>
          <w:i/>
        </w:rPr>
        <w:t>Tree Trimmer</w:t>
      </w:r>
      <w:r w:rsidRPr="003971BD">
        <w:rPr>
          <w:rFonts w:ascii="Arial" w:hAnsi="Arial" w:cs="Arial"/>
        </w:rPr>
        <w:tab/>
        <w:t>Asplundh Tree</w:t>
      </w:r>
      <w:r w:rsidRPr="003971BD">
        <w:rPr>
          <w:rFonts w:ascii="Arial" w:hAnsi="Arial" w:cs="Arial"/>
        </w:rPr>
        <w:tab/>
        <w:t>Topeka, KS</w:t>
      </w:r>
      <w:r w:rsidRPr="003971BD">
        <w:rPr>
          <w:rFonts w:ascii="Arial" w:hAnsi="Arial" w:cs="Arial"/>
        </w:rPr>
        <w:tab/>
        <w:t>2015</w:t>
      </w:r>
    </w:p>
    <w:p w:rsidR="003971BD" w:rsidRPr="003971BD" w:rsidRDefault="003971BD" w:rsidP="00E73074">
      <w:pPr>
        <w:pStyle w:val="ListParagraph"/>
        <w:numPr>
          <w:ilvl w:val="0"/>
          <w:numId w:val="5"/>
        </w:numPr>
        <w:tabs>
          <w:tab w:val="left" w:pos="3240"/>
          <w:tab w:val="left" w:pos="6120"/>
          <w:tab w:val="right" w:pos="9360"/>
        </w:tabs>
        <w:spacing w:after="0"/>
        <w:rPr>
          <w:rFonts w:ascii="Arial" w:hAnsi="Arial" w:cs="Arial"/>
        </w:rPr>
      </w:pPr>
      <w:r w:rsidRPr="00F1017C">
        <w:rPr>
          <w:rFonts w:ascii="Arial" w:hAnsi="Arial" w:cs="Arial"/>
          <w:i/>
        </w:rPr>
        <w:t>Painter</w:t>
      </w:r>
      <w:r w:rsidRPr="003971BD">
        <w:rPr>
          <w:rFonts w:ascii="Arial" w:hAnsi="Arial" w:cs="Arial"/>
        </w:rPr>
        <w:tab/>
      </w:r>
      <w:r w:rsidR="00E73074">
        <w:rPr>
          <w:rFonts w:ascii="Arial" w:hAnsi="Arial" w:cs="Arial"/>
        </w:rPr>
        <w:t>Kalmar Industries</w:t>
      </w:r>
      <w:r w:rsidRPr="003971BD">
        <w:rPr>
          <w:rFonts w:ascii="Arial" w:hAnsi="Arial" w:cs="Arial"/>
        </w:rPr>
        <w:tab/>
        <w:t>Ottawa, KS</w:t>
      </w:r>
      <w:r w:rsidRPr="003971BD">
        <w:rPr>
          <w:rFonts w:ascii="Arial" w:hAnsi="Arial" w:cs="Arial"/>
        </w:rPr>
        <w:tab/>
        <w:t>2009-2011</w:t>
      </w:r>
    </w:p>
    <w:p w:rsidR="003B7542" w:rsidRPr="003971BD" w:rsidRDefault="003971BD" w:rsidP="00E73074">
      <w:pPr>
        <w:pStyle w:val="ListParagraph"/>
        <w:numPr>
          <w:ilvl w:val="0"/>
          <w:numId w:val="5"/>
        </w:numPr>
        <w:tabs>
          <w:tab w:val="left" w:pos="3240"/>
          <w:tab w:val="left" w:pos="6120"/>
          <w:tab w:val="right" w:pos="9360"/>
        </w:tabs>
        <w:spacing w:after="0"/>
        <w:rPr>
          <w:rFonts w:ascii="Arial" w:hAnsi="Arial" w:cs="Arial"/>
        </w:rPr>
      </w:pPr>
      <w:r w:rsidRPr="00F1017C">
        <w:rPr>
          <w:rFonts w:ascii="Arial" w:hAnsi="Arial" w:cs="Arial"/>
          <w:i/>
        </w:rPr>
        <w:t>Shipping &amp; Receiving</w:t>
      </w:r>
      <w:r w:rsidRPr="003971BD">
        <w:rPr>
          <w:rFonts w:ascii="Arial" w:hAnsi="Arial" w:cs="Arial"/>
        </w:rPr>
        <w:tab/>
        <w:t>American Eagle Dist.</w:t>
      </w:r>
      <w:r w:rsidRPr="003971BD">
        <w:rPr>
          <w:rFonts w:ascii="Arial" w:hAnsi="Arial" w:cs="Arial"/>
        </w:rPr>
        <w:tab/>
        <w:t>Ottawa, KS</w:t>
      </w:r>
      <w:r w:rsidRPr="003971BD">
        <w:rPr>
          <w:rFonts w:ascii="Arial" w:hAnsi="Arial" w:cs="Arial"/>
        </w:rPr>
        <w:tab/>
        <w:t>2008-2009</w:t>
      </w:r>
    </w:p>
    <w:sectPr w:rsidR="003B7542" w:rsidRPr="003971BD" w:rsidSect="003971B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062DFE"/>
    <w:multiLevelType w:val="hybridMultilevel"/>
    <w:tmpl w:val="3CFE3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A44540"/>
    <w:multiLevelType w:val="hybridMultilevel"/>
    <w:tmpl w:val="CD468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F055AE"/>
    <w:multiLevelType w:val="hybridMultilevel"/>
    <w:tmpl w:val="6B2CD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9B5AE0"/>
    <w:multiLevelType w:val="hybridMultilevel"/>
    <w:tmpl w:val="0AAE0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8D16A28"/>
    <w:multiLevelType w:val="hybridMultilevel"/>
    <w:tmpl w:val="B8807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ADB6632"/>
    <w:multiLevelType w:val="hybridMultilevel"/>
    <w:tmpl w:val="C1989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Tc2sTAwNTQ1NDNR0lEKTi0uzszPAykwrgUAbArz0CwAAAA="/>
  </w:docVars>
  <w:rsids>
    <w:rsidRoot w:val="003B7542"/>
    <w:rsid w:val="003971BD"/>
    <w:rsid w:val="003B7542"/>
    <w:rsid w:val="00431DA4"/>
    <w:rsid w:val="00522C52"/>
    <w:rsid w:val="007E2073"/>
    <w:rsid w:val="00951CFB"/>
    <w:rsid w:val="00AA3F5A"/>
    <w:rsid w:val="00E73074"/>
    <w:rsid w:val="00F10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754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B754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754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B75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F5603652-959D-40C8-989A-F52CEB8BA3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4</cp:revision>
  <cp:lastPrinted>2018-06-22T13:56:00Z</cp:lastPrinted>
  <dcterms:created xsi:type="dcterms:W3CDTF">2018-06-22T13:22:00Z</dcterms:created>
  <dcterms:modified xsi:type="dcterms:W3CDTF">2018-06-25T14:32:00Z</dcterms:modified>
</cp:coreProperties>
</file>